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4A99F9" w14:textId="77777777" w:rsidR="00922B7A" w:rsidRDefault="00C0294A">
      <w:r>
        <w:t xml:space="preserve">1. Is the Python Standard Library included with </w:t>
      </w:r>
      <w:proofErr w:type="spellStart"/>
      <w:r>
        <w:t>PyInputPlus</w:t>
      </w:r>
      <w:proofErr w:type="spellEnd"/>
      <w:r>
        <w:t>?</w:t>
      </w:r>
    </w:p>
    <w:p w14:paraId="1201BEC6" w14:textId="06FFC482" w:rsidR="00922B7A" w:rsidRDefault="00C0294A">
      <w:r>
        <w:t xml:space="preserve">Ans&gt;&gt; No the </w:t>
      </w:r>
      <w:proofErr w:type="spellStart"/>
      <w:r>
        <w:t>PyInputPlus</w:t>
      </w:r>
      <w:proofErr w:type="spellEnd"/>
      <w:r>
        <w:t xml:space="preserve"> is not come up with python, </w:t>
      </w:r>
      <w:proofErr w:type="gramStart"/>
      <w:r>
        <w:t>It’s</w:t>
      </w:r>
      <w:proofErr w:type="gramEnd"/>
      <w:r>
        <w:t xml:space="preserve"> a third-party library means we have installed it additionally.</w:t>
      </w:r>
    </w:p>
    <w:p w14:paraId="6800792F" w14:textId="77777777" w:rsidR="00922B7A" w:rsidRDefault="00C0294A">
      <w:r>
        <w:t xml:space="preserve">2. Why is </w:t>
      </w:r>
      <w:proofErr w:type="spellStart"/>
      <w:r>
        <w:t>PyInputPlus</w:t>
      </w:r>
      <w:proofErr w:type="spellEnd"/>
      <w:r>
        <w:t xml:space="preserve"> often imported as </w:t>
      </w:r>
      <w:proofErr w:type="spellStart"/>
      <w:r>
        <w:t>pyip</w:t>
      </w:r>
      <w:proofErr w:type="spellEnd"/>
      <w:r>
        <w:t xml:space="preserve"> with import </w:t>
      </w:r>
      <w:proofErr w:type="spellStart"/>
      <w:r>
        <w:t>pyinputplus</w:t>
      </w:r>
      <w:proofErr w:type="spellEnd"/>
      <w:r>
        <w:t>?</w:t>
      </w:r>
    </w:p>
    <w:p w14:paraId="7535F64F" w14:textId="7C325E61" w:rsidR="00922B7A" w:rsidRDefault="00C0294A">
      <w:r>
        <w:t xml:space="preserve">Ans&gt;&gt; There is no hard-core rule for defining nick-name for any library. We can use any name in that place. But as per community stander and for well recognize we use a standard </w:t>
      </w:r>
      <w:proofErr w:type="gramStart"/>
      <w:r>
        <w:t>name(</w:t>
      </w:r>
      <w:proofErr w:type="gramEnd"/>
      <w:r>
        <w:t xml:space="preserve">or the name the mass community used) that can be recognized to others also. That is why we often imported </w:t>
      </w:r>
      <w:proofErr w:type="spellStart"/>
      <w:r>
        <w:t>pyip</w:t>
      </w:r>
      <w:proofErr w:type="spellEnd"/>
      <w:r>
        <w:t xml:space="preserve"> for the </w:t>
      </w:r>
      <w:proofErr w:type="spellStart"/>
      <w:r>
        <w:t>pyinputplus</w:t>
      </w:r>
      <w:proofErr w:type="spellEnd"/>
      <w:r>
        <w:t xml:space="preserve"> library.</w:t>
      </w:r>
    </w:p>
    <w:p w14:paraId="323726AB" w14:textId="77777777" w:rsidR="00922B7A" w:rsidRDefault="00C0294A">
      <w:r>
        <w:t xml:space="preserve">3. How do you distinguish between </w:t>
      </w:r>
      <w:proofErr w:type="spellStart"/>
      <w:proofErr w:type="gramStart"/>
      <w:r>
        <w:t>inputInt</w:t>
      </w:r>
      <w:proofErr w:type="spellEnd"/>
      <w:r>
        <w:t>(</w:t>
      </w:r>
      <w:proofErr w:type="gramEnd"/>
      <w:r>
        <w:t xml:space="preserve">) and </w:t>
      </w:r>
      <w:proofErr w:type="spellStart"/>
      <w:r>
        <w:t>inputFloat</w:t>
      </w:r>
      <w:proofErr w:type="spellEnd"/>
      <w:r>
        <w:t>()?</w:t>
      </w:r>
    </w:p>
    <w:p w14:paraId="08D32C3E" w14:textId="1F583A65" w:rsidR="00922B7A" w:rsidRDefault="00C0294A">
      <w:r>
        <w:t xml:space="preserve">Ans&gt;&gt; </w:t>
      </w:r>
      <w:proofErr w:type="spellStart"/>
      <w:proofErr w:type="gramStart"/>
      <w:r>
        <w:t>inputint</w:t>
      </w:r>
      <w:proofErr w:type="spellEnd"/>
      <w:r>
        <w:t>(</w:t>
      </w:r>
      <w:proofErr w:type="gramEnd"/>
      <w:r>
        <w:t xml:space="preserve">) and </w:t>
      </w:r>
      <w:proofErr w:type="spellStart"/>
      <w:r>
        <w:t>inputFloat</w:t>
      </w:r>
      <w:proofErr w:type="spellEnd"/>
      <w:r>
        <w:t>() takes input as integer and float number respectively. In any case, if we enter any wrong input rather than specified then it will not be accepted.</w:t>
      </w:r>
    </w:p>
    <w:p w14:paraId="2854E9E4" w14:textId="51E1A93E" w:rsidR="00922B7A" w:rsidRDefault="00C0294A">
      <w:r>
        <w:t xml:space="preserve">4. Using </w:t>
      </w:r>
      <w:proofErr w:type="spellStart"/>
      <w:r>
        <w:t>PyInputPlus</w:t>
      </w:r>
      <w:proofErr w:type="spellEnd"/>
      <w:r>
        <w:t xml:space="preserve">, how do you ensure that the user </w:t>
      </w:r>
      <w:r>
        <w:t>enters a whole number between 0 and 99?</w:t>
      </w:r>
    </w:p>
    <w:p w14:paraId="5C9D9F7A" w14:textId="2DCE7283" w:rsidR="00922B7A" w:rsidRDefault="00C0294A">
      <w:r>
        <w:t xml:space="preserve">Ans&gt;&gt; We can use </w:t>
      </w:r>
      <w:proofErr w:type="spellStart"/>
      <w:proofErr w:type="gramStart"/>
      <w:r>
        <w:t>inputInt</w:t>
      </w:r>
      <w:proofErr w:type="spellEnd"/>
      <w:r>
        <w:t>(</w:t>
      </w:r>
      <w:proofErr w:type="gramEnd"/>
      <w:r>
        <w:t xml:space="preserve">) function and use keywords arguments, min and max for binding the input to 0 to 99, like </w:t>
      </w:r>
      <w:proofErr w:type="spellStart"/>
      <w:r>
        <w:t>pyip.inputInt</w:t>
      </w:r>
      <w:proofErr w:type="spellEnd"/>
      <w:r>
        <w:t xml:space="preserve">(min=0, max=99) where </w:t>
      </w:r>
      <w:proofErr w:type="spellStart"/>
      <w:r>
        <w:t>pyip</w:t>
      </w:r>
      <w:proofErr w:type="spellEnd"/>
      <w:r>
        <w:t xml:space="preserve"> is instance of </w:t>
      </w:r>
      <w:proofErr w:type="spellStart"/>
      <w:r>
        <w:t>pyinputplus</w:t>
      </w:r>
      <w:proofErr w:type="spellEnd"/>
      <w:r>
        <w:t xml:space="preserve"> library.</w:t>
      </w:r>
    </w:p>
    <w:p w14:paraId="25FBE862" w14:textId="77777777" w:rsidR="00922B7A" w:rsidRDefault="00C0294A">
      <w:r>
        <w:t xml:space="preserve">5. What is transferred to the keyword arguments </w:t>
      </w:r>
      <w:proofErr w:type="spellStart"/>
      <w:r>
        <w:t>allowRegexes</w:t>
      </w:r>
      <w:proofErr w:type="spellEnd"/>
      <w:r>
        <w:t xml:space="preserve"> and </w:t>
      </w:r>
      <w:proofErr w:type="spellStart"/>
      <w:r>
        <w:t>blockRegexes</w:t>
      </w:r>
      <w:proofErr w:type="spellEnd"/>
      <w:r>
        <w:t>?</w:t>
      </w:r>
    </w:p>
    <w:p w14:paraId="4C0EC201" w14:textId="097C5A0A" w:rsidR="00922B7A" w:rsidRDefault="00C0294A">
      <w:r>
        <w:t xml:space="preserve">Ans&gt;&gt; </w:t>
      </w:r>
      <w:proofErr w:type="spellStart"/>
      <w:r>
        <w:t>allowRegexes</w:t>
      </w:r>
      <w:proofErr w:type="spellEnd"/>
      <w:r>
        <w:t xml:space="preserve"> and </w:t>
      </w:r>
      <w:proofErr w:type="spellStart"/>
      <w:r>
        <w:t>blockRegexes</w:t>
      </w:r>
      <w:proofErr w:type="spellEnd"/>
      <w:r>
        <w:t xml:space="preserve"> allow us to bind the string input. We can manually set the string that we want to get as input from the user with these key arguments.</w:t>
      </w:r>
    </w:p>
    <w:p w14:paraId="6D35885C" w14:textId="77777777" w:rsidR="00922B7A" w:rsidRDefault="00C0294A">
      <w:r>
        <w:t xml:space="preserve">6. If a blank input is entered three times, what does </w:t>
      </w:r>
      <w:proofErr w:type="spellStart"/>
      <w:r>
        <w:t>inputStr</w:t>
      </w:r>
      <w:proofErr w:type="spellEnd"/>
      <w:r>
        <w:t>(limit=3) do?</w:t>
      </w:r>
    </w:p>
    <w:p w14:paraId="39BD361F" w14:textId="0972B8D6" w:rsidR="00922B7A" w:rsidRDefault="00C0294A">
      <w:r>
        <w:t>Ans&gt;&gt; This function will allow us to blank input or nothing entered in the prompt 3 times after that it will raise an error.</w:t>
      </w:r>
    </w:p>
    <w:p w14:paraId="2AD2111D" w14:textId="77777777" w:rsidR="00922B7A" w:rsidRDefault="00C0294A">
      <w:r>
        <w:t xml:space="preserve">7. If blank input is entered three times, what does </w:t>
      </w:r>
      <w:proofErr w:type="spellStart"/>
      <w:proofErr w:type="gramStart"/>
      <w:r>
        <w:t>inputS</w:t>
      </w:r>
      <w:r>
        <w:t>tr</w:t>
      </w:r>
      <w:proofErr w:type="spellEnd"/>
      <w:r>
        <w:t>(</w:t>
      </w:r>
      <w:proofErr w:type="gramEnd"/>
      <w:r>
        <w:t>limit=3, default='hello') do?</w:t>
      </w:r>
    </w:p>
    <w:p w14:paraId="57E754CF" w14:textId="744EADE9" w:rsidR="00922B7A" w:rsidRDefault="00C0294A">
      <w:r>
        <w:t>Ans&gt;&gt; If we performed blank input 3 times after that instead of raising an error it will give use default set string which is, in this case, is ‘hello’.</w:t>
      </w:r>
    </w:p>
    <w:sectPr w:rsidR="00922B7A">
      <w:pgSz w:w="11906" w:h="16838"/>
      <w:pgMar w:top="1440" w:right="1440" w:bottom="1440" w:left="1440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U3NDOxNDUxMjFR0lEKTi0uzszPAykwrAUAe9d0kiwAAAA="/>
  </w:docVars>
  <w:rsids>
    <w:rsidRoot w:val="00922B7A"/>
    <w:rsid w:val="00922B7A"/>
    <w:rsid w:val="00C02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40022"/>
  <w15:docId w15:val="{48121AC8-8688-42F4-B81D-3A61B3B0B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68</Words>
  <Characters>1532</Characters>
  <Application>Microsoft Office Word</Application>
  <DocSecurity>0</DocSecurity>
  <Lines>12</Lines>
  <Paragraphs>3</Paragraphs>
  <ScaleCrop>false</ScaleCrop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ubha nath</cp:lastModifiedBy>
  <cp:revision>3</cp:revision>
  <dcterms:created xsi:type="dcterms:W3CDTF">2021-03-02T22:32:00Z</dcterms:created>
  <dcterms:modified xsi:type="dcterms:W3CDTF">2021-03-11T15:40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